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5a1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0Z</dcterms:created>
  <dcterms:modified xsi:type="dcterms:W3CDTF">2021-01-14T00:37:40Z</dcterms:modified>
</cp:coreProperties>
</file>